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3115f17f51ea65695fb5b21fb28b7126c80ec5"/>
      <w:r>
        <w:rPr>
          <w:b/>
        </w:rPr>
        <w:t xml:space="preserve">ПРОТОКОЛ ЕЛЕКТРОННОГО АУКЦІОНУ № BSE001-UA-20230526-43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Е4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есна в межах Чернігівської області ЧДЕ4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1,520 т; Судак звичайний - 0,120 т; Плітка (тараня) - 0,700 т; Щука- 0,320 т; Сом - 0,160 т; Плоскирка - 1,660 т; Синець - 0,640 т; Чехоня - 0,,020 т; Головень - 0,003 т; Білизна - 0,217т; Карась сріблястий-1,640 т; Окунь - 0,140 т; Лин-0,140 т; Краснопірка - 0,066 т; Клепець - 0,034 т; Верховодка-0,280 т; Рак річковий -0,100 т; рослиноїдні риби (білий, строкатий товстолоб та їхній гібрид, білий амур) - не лімітуються.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у матні а=30 мм, приводах а=36 мм, крилах а=40 мм-2; Закидні неводи (волоки) з кроком вічка у матні а=5 мм, крилах а=5 мм-1; Сітки всіх типів з розміром вічка а=70 мм і більше-70; Сітки всіх типів з розміром вічка а=30-40 мм-90;Ятері з кроком вічка у бочці, котлі а=30 мм, крилах та дворі а=40 мм-30; Ятері раколовні з кроком вічка у бочці, котлі а=30 мм, крилах та дворі а=40 мм-10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7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2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0:22:55Z</dcterms:created>
  <dcterms:modified xsi:type="dcterms:W3CDTF">2024-05-03T10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